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339f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ca62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f8f8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4Z</dcterms:created>
  <dcterms:modified xsi:type="dcterms:W3CDTF">2016-10-06T02:36:34Z</dcterms:modified>
</cp:coreProperties>
</file>